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819E26" w14:textId="4CBCEFDC" w:rsidR="007C4059" w:rsidRPr="00DB41A1" w:rsidRDefault="007C4059" w:rsidP="00DB41A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B41A1">
        <w:rPr>
          <w:rFonts w:ascii="Times New Roman" w:hAnsi="Times New Roman" w:cs="Times New Roman"/>
          <w:sz w:val="24"/>
          <w:szCs w:val="24"/>
        </w:rPr>
        <w:t>Student Name</w:t>
      </w:r>
    </w:p>
    <w:p w14:paraId="074AA810" w14:textId="1C667FD8" w:rsidR="007C4059" w:rsidRPr="00DB41A1" w:rsidRDefault="007C4059" w:rsidP="00DB41A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B41A1">
        <w:rPr>
          <w:rFonts w:ascii="Times New Roman" w:hAnsi="Times New Roman" w:cs="Times New Roman"/>
          <w:sz w:val="24"/>
          <w:szCs w:val="24"/>
        </w:rPr>
        <w:t>Professor’s Name</w:t>
      </w:r>
    </w:p>
    <w:p w14:paraId="234342BC" w14:textId="66485FDB" w:rsidR="007C4059" w:rsidRPr="00DB41A1" w:rsidRDefault="007C4059" w:rsidP="00DB41A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B41A1">
        <w:rPr>
          <w:rFonts w:ascii="Times New Roman" w:hAnsi="Times New Roman" w:cs="Times New Roman"/>
          <w:sz w:val="24"/>
          <w:szCs w:val="24"/>
        </w:rPr>
        <w:t>Course</w:t>
      </w:r>
      <w:r w:rsidR="00CA3985">
        <w:rPr>
          <w:rFonts w:ascii="Times New Roman" w:hAnsi="Times New Roman" w:cs="Times New Roman"/>
          <w:sz w:val="24"/>
          <w:szCs w:val="24"/>
        </w:rPr>
        <w:t xml:space="preserve"> Number</w:t>
      </w:r>
    </w:p>
    <w:p w14:paraId="7FC3CF12" w14:textId="0B8C5C01" w:rsidR="007C4059" w:rsidRPr="00DB41A1" w:rsidRDefault="007C4059" w:rsidP="00DB41A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B41A1">
        <w:rPr>
          <w:rFonts w:ascii="Times New Roman" w:hAnsi="Times New Roman" w:cs="Times New Roman"/>
          <w:sz w:val="24"/>
          <w:szCs w:val="24"/>
        </w:rPr>
        <w:t>Date</w:t>
      </w:r>
    </w:p>
    <w:p w14:paraId="270F3EE5" w14:textId="2E4A480E" w:rsidR="00E753F0" w:rsidRDefault="00012E0D" w:rsidP="00E753F0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</w:rPr>
      </w:pPr>
      <w:r>
        <w:rPr>
          <w:rFonts w:ascii="Times New Roman" w:eastAsia="Calibri" w:hAnsi="Times New Roman" w:cs="Times New Roman"/>
          <w:b/>
          <w:sz w:val="24"/>
        </w:rPr>
        <w:t>A Sense of Wonder</w:t>
      </w:r>
    </w:p>
    <w:p w14:paraId="1D7AB85F" w14:textId="71B3A416" w:rsidR="00944123" w:rsidRPr="008A1F17" w:rsidRDefault="00012E0D" w:rsidP="00012E0D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eastAsia="Calibri" w:hAnsi="Times New Roman" w:cs="Times New Roman"/>
          <w:b/>
          <w:sz w:val="24"/>
        </w:rPr>
      </w:pPr>
      <w:r w:rsidRPr="008A1F17">
        <w:rPr>
          <w:rFonts w:ascii="Times New Roman" w:eastAsia="Calibri" w:hAnsi="Times New Roman" w:cs="Times New Roman"/>
          <w:b/>
          <w:sz w:val="24"/>
        </w:rPr>
        <w:t>What is the central idea of the text?</w:t>
      </w:r>
    </w:p>
    <w:p w14:paraId="13AAD93B" w14:textId="625AA6F6" w:rsidR="008A1F17" w:rsidRDefault="008A1F17" w:rsidP="008A1F17">
      <w:pPr>
        <w:pStyle w:val="ListParagraph"/>
        <w:spacing w:line="480" w:lineRule="auto"/>
        <w:jc w:val="both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Science fictions can lead to technological advancements in the real world.</w:t>
      </w:r>
    </w:p>
    <w:p w14:paraId="4AC40BBA" w14:textId="7C804080" w:rsidR="008A1F17" w:rsidRPr="008A1F17" w:rsidRDefault="008A1F17" w:rsidP="008A1F17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eastAsia="Calibri" w:hAnsi="Times New Roman" w:cs="Times New Roman"/>
          <w:b/>
          <w:sz w:val="24"/>
        </w:rPr>
      </w:pPr>
      <w:r w:rsidRPr="008A1F17">
        <w:rPr>
          <w:rFonts w:ascii="Times New Roman" w:eastAsia="Calibri" w:hAnsi="Times New Roman" w:cs="Times New Roman"/>
          <w:b/>
          <w:sz w:val="24"/>
        </w:rPr>
        <w:t>What does the world ‘abominable’ means as it is used in text?</w:t>
      </w:r>
    </w:p>
    <w:p w14:paraId="5F377512" w14:textId="6899AB50" w:rsidR="008A1F17" w:rsidRDefault="008A1F17" w:rsidP="008A1F17">
      <w:pPr>
        <w:pStyle w:val="ListParagraph"/>
        <w:spacing w:line="480" w:lineRule="auto"/>
        <w:jc w:val="both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Revolting to look at.</w:t>
      </w:r>
    </w:p>
    <w:p w14:paraId="6A4E06E8" w14:textId="08161A68" w:rsidR="008A1F17" w:rsidRPr="00561840" w:rsidRDefault="008A1F17" w:rsidP="008A1F17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eastAsia="Calibri" w:hAnsi="Times New Roman" w:cs="Times New Roman"/>
          <w:b/>
          <w:sz w:val="24"/>
        </w:rPr>
      </w:pPr>
      <w:r w:rsidRPr="00561840">
        <w:rPr>
          <w:rFonts w:ascii="Times New Roman" w:eastAsia="Calibri" w:hAnsi="Times New Roman" w:cs="Times New Roman"/>
          <w:b/>
          <w:sz w:val="24"/>
        </w:rPr>
        <w:t>How does paragraph 14 contribute to the development of ideas in the article?</w:t>
      </w:r>
    </w:p>
    <w:p w14:paraId="603E94C0" w14:textId="4176DEED" w:rsidR="008A1F17" w:rsidRDefault="00561840" w:rsidP="008A1F17">
      <w:pPr>
        <w:pStyle w:val="ListParagraph"/>
        <w:spacing w:line="480" w:lineRule="auto"/>
        <w:jc w:val="both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 xml:space="preserve">It develops the idea that sci-fi is a gene that has a lot of literary prizes. </w:t>
      </w:r>
    </w:p>
    <w:p w14:paraId="0853116D" w14:textId="5FD31E5B" w:rsidR="00561840" w:rsidRPr="00561840" w:rsidRDefault="00561840" w:rsidP="00561840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eastAsia="Calibri" w:hAnsi="Times New Roman" w:cs="Times New Roman"/>
          <w:b/>
          <w:sz w:val="24"/>
        </w:rPr>
      </w:pPr>
      <w:r w:rsidRPr="00561840">
        <w:rPr>
          <w:rFonts w:ascii="Times New Roman" w:eastAsia="Calibri" w:hAnsi="Times New Roman" w:cs="Times New Roman"/>
          <w:b/>
          <w:sz w:val="24"/>
        </w:rPr>
        <w:t>What connections does the author draw between the “Godzilla” and today’s superhero movies?</w:t>
      </w:r>
    </w:p>
    <w:p w14:paraId="41407F98" w14:textId="6400C3DB" w:rsidR="00561840" w:rsidRDefault="00561840" w:rsidP="00561840">
      <w:pPr>
        <w:pStyle w:val="ListParagraph"/>
        <w:spacing w:line="480" w:lineRule="auto"/>
        <w:jc w:val="both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 xml:space="preserve">They all explore the idea of an uncontrollable force that could end the world at any time. </w:t>
      </w:r>
    </w:p>
    <w:p w14:paraId="0C668613" w14:textId="02EC63DB" w:rsidR="00670FDA" w:rsidRDefault="00670FDA" w:rsidP="00561840">
      <w:pPr>
        <w:pStyle w:val="ListParagraph"/>
        <w:spacing w:line="480" w:lineRule="auto"/>
        <w:jc w:val="both"/>
        <w:rPr>
          <w:rFonts w:ascii="Times New Roman" w:eastAsia="Calibri" w:hAnsi="Times New Roman" w:cs="Times New Roman"/>
          <w:sz w:val="24"/>
        </w:rPr>
      </w:pPr>
    </w:p>
    <w:p w14:paraId="41BF6BC6" w14:textId="07ABDCE4" w:rsidR="00670FDA" w:rsidRDefault="00670FDA" w:rsidP="00561840">
      <w:pPr>
        <w:pStyle w:val="ListParagraph"/>
        <w:spacing w:line="480" w:lineRule="auto"/>
        <w:jc w:val="both"/>
        <w:rPr>
          <w:rFonts w:ascii="Times New Roman" w:eastAsia="Calibri" w:hAnsi="Times New Roman" w:cs="Times New Roman"/>
          <w:sz w:val="24"/>
        </w:rPr>
      </w:pPr>
    </w:p>
    <w:p w14:paraId="6745D9E3" w14:textId="49EA592F" w:rsidR="00670FDA" w:rsidRDefault="00670FDA" w:rsidP="00561840">
      <w:pPr>
        <w:pStyle w:val="ListParagraph"/>
        <w:spacing w:line="480" w:lineRule="auto"/>
        <w:jc w:val="both"/>
        <w:rPr>
          <w:rFonts w:ascii="Times New Roman" w:eastAsia="Calibri" w:hAnsi="Times New Roman" w:cs="Times New Roman"/>
          <w:sz w:val="24"/>
        </w:rPr>
      </w:pPr>
    </w:p>
    <w:p w14:paraId="3E6C4647" w14:textId="130A8A34" w:rsidR="00670FDA" w:rsidRDefault="00670FDA" w:rsidP="00561840">
      <w:pPr>
        <w:pStyle w:val="ListParagraph"/>
        <w:spacing w:line="480" w:lineRule="auto"/>
        <w:jc w:val="both"/>
        <w:rPr>
          <w:rFonts w:ascii="Times New Roman" w:eastAsia="Calibri" w:hAnsi="Times New Roman" w:cs="Times New Roman"/>
          <w:sz w:val="24"/>
        </w:rPr>
      </w:pPr>
    </w:p>
    <w:p w14:paraId="1664A996" w14:textId="254F9986" w:rsidR="00670FDA" w:rsidRDefault="00670FDA" w:rsidP="00561840">
      <w:pPr>
        <w:pStyle w:val="ListParagraph"/>
        <w:spacing w:line="480" w:lineRule="auto"/>
        <w:jc w:val="both"/>
        <w:rPr>
          <w:rFonts w:ascii="Times New Roman" w:eastAsia="Calibri" w:hAnsi="Times New Roman" w:cs="Times New Roman"/>
          <w:sz w:val="24"/>
        </w:rPr>
      </w:pPr>
    </w:p>
    <w:p w14:paraId="79C1646C" w14:textId="01043D2B" w:rsidR="00670FDA" w:rsidRDefault="00670FDA" w:rsidP="00561840">
      <w:pPr>
        <w:pStyle w:val="ListParagraph"/>
        <w:spacing w:line="480" w:lineRule="auto"/>
        <w:jc w:val="both"/>
        <w:rPr>
          <w:rFonts w:ascii="Times New Roman" w:eastAsia="Calibri" w:hAnsi="Times New Roman" w:cs="Times New Roman"/>
          <w:sz w:val="24"/>
        </w:rPr>
      </w:pPr>
    </w:p>
    <w:p w14:paraId="1AAB4781" w14:textId="5789EA74" w:rsidR="00670FDA" w:rsidRDefault="00670FDA" w:rsidP="00561840">
      <w:pPr>
        <w:pStyle w:val="ListParagraph"/>
        <w:spacing w:line="480" w:lineRule="auto"/>
        <w:jc w:val="both"/>
        <w:rPr>
          <w:rFonts w:ascii="Times New Roman" w:eastAsia="Calibri" w:hAnsi="Times New Roman" w:cs="Times New Roman"/>
          <w:sz w:val="24"/>
        </w:rPr>
      </w:pPr>
    </w:p>
    <w:p w14:paraId="60F43656" w14:textId="7FDEC1A8" w:rsidR="00670FDA" w:rsidRDefault="00670FDA" w:rsidP="00561840">
      <w:pPr>
        <w:pStyle w:val="ListParagraph"/>
        <w:spacing w:line="480" w:lineRule="auto"/>
        <w:jc w:val="both"/>
        <w:rPr>
          <w:rFonts w:ascii="Times New Roman" w:eastAsia="Calibri" w:hAnsi="Times New Roman" w:cs="Times New Roman"/>
          <w:sz w:val="24"/>
        </w:rPr>
      </w:pPr>
    </w:p>
    <w:p w14:paraId="14C4570F" w14:textId="1F737CE7" w:rsidR="00670FDA" w:rsidRDefault="00670FDA" w:rsidP="00561840">
      <w:pPr>
        <w:pStyle w:val="ListParagraph"/>
        <w:spacing w:line="480" w:lineRule="auto"/>
        <w:jc w:val="both"/>
        <w:rPr>
          <w:rFonts w:ascii="Times New Roman" w:eastAsia="Calibri" w:hAnsi="Times New Roman" w:cs="Times New Roman"/>
          <w:sz w:val="24"/>
        </w:rPr>
      </w:pPr>
    </w:p>
    <w:p w14:paraId="2C8B6C62" w14:textId="2F953B2B" w:rsidR="00670FDA" w:rsidRDefault="00670FDA" w:rsidP="00670FDA">
      <w:pPr>
        <w:spacing w:line="480" w:lineRule="auto"/>
        <w:jc w:val="center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lastRenderedPageBreak/>
        <w:t>Work cited</w:t>
      </w:r>
    </w:p>
    <w:p w14:paraId="20079B0C" w14:textId="77777777" w:rsidR="00670FDA" w:rsidRPr="00670FDA" w:rsidRDefault="00670FDA" w:rsidP="00670FDA">
      <w:pPr>
        <w:spacing w:line="480" w:lineRule="auto"/>
        <w:rPr>
          <w:rFonts w:ascii="Times New Roman" w:eastAsia="Calibri" w:hAnsi="Times New Roman" w:cs="Times New Roman"/>
          <w:sz w:val="24"/>
        </w:rPr>
      </w:pPr>
      <w:r w:rsidRPr="00670FDA">
        <w:rPr>
          <w:rFonts w:ascii="Times New Roman" w:eastAsia="Calibri" w:hAnsi="Times New Roman" w:cs="Times New Roman"/>
          <w:sz w:val="24"/>
        </w:rPr>
        <w:t>Pool, Thomas. </w:t>
      </w:r>
      <w:r w:rsidRPr="00670FDA">
        <w:rPr>
          <w:rFonts w:ascii="Times New Roman" w:eastAsia="Calibri" w:hAnsi="Times New Roman" w:cs="Times New Roman"/>
          <w:i/>
          <w:iCs/>
          <w:sz w:val="24"/>
        </w:rPr>
        <w:t>A SENSE OF WONDER AN INTRODUCTION TO SCIENCE FICTION</w:t>
      </w:r>
      <w:r w:rsidRPr="00670FDA">
        <w:rPr>
          <w:rFonts w:ascii="Times New Roman" w:eastAsia="Calibri" w:hAnsi="Times New Roman" w:cs="Times New Roman"/>
          <w:sz w:val="24"/>
        </w:rPr>
        <w:t>. 2020.</w:t>
      </w:r>
    </w:p>
    <w:p w14:paraId="0B0BB60B" w14:textId="77777777" w:rsidR="00670FDA" w:rsidRPr="00670FDA" w:rsidRDefault="00670FDA" w:rsidP="00670FDA">
      <w:pPr>
        <w:spacing w:line="480" w:lineRule="auto"/>
        <w:rPr>
          <w:rFonts w:ascii="Times New Roman" w:eastAsia="Calibri" w:hAnsi="Times New Roman" w:cs="Times New Roman"/>
          <w:sz w:val="24"/>
        </w:rPr>
      </w:pPr>
    </w:p>
    <w:p w14:paraId="6693A7F5" w14:textId="3F1D2726" w:rsidR="00F61CBF" w:rsidRDefault="00F61CBF" w:rsidP="00DB5FE9">
      <w:pPr>
        <w:spacing w:line="480" w:lineRule="auto"/>
        <w:ind w:left="720" w:hanging="720"/>
        <w:rPr>
          <w:rFonts w:ascii="Times New Roman" w:eastAsia="Calibri" w:hAnsi="Times New Roman" w:cs="Times New Roman"/>
          <w:sz w:val="24"/>
        </w:rPr>
      </w:pPr>
      <w:bookmarkStart w:id="0" w:name="_GoBack"/>
      <w:bookmarkEnd w:id="0"/>
    </w:p>
    <w:sectPr w:rsidR="00F61CB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752210" w14:textId="77777777" w:rsidR="007B35F8" w:rsidRDefault="007B35F8" w:rsidP="007C4059">
      <w:pPr>
        <w:spacing w:after="0" w:line="240" w:lineRule="auto"/>
      </w:pPr>
      <w:r>
        <w:separator/>
      </w:r>
    </w:p>
  </w:endnote>
  <w:endnote w:type="continuationSeparator" w:id="0">
    <w:p w14:paraId="042CD814" w14:textId="77777777" w:rsidR="007B35F8" w:rsidRDefault="007B35F8" w:rsidP="007C40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560BD5" w14:textId="77777777" w:rsidR="00D70876" w:rsidRDefault="00D708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186723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EF9DAB" w14:textId="0ABF6E39" w:rsidR="00D70876" w:rsidRDefault="00D7087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0FD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806F2E" w14:textId="77777777" w:rsidR="00D70876" w:rsidRDefault="00D708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CA2D1F" w14:textId="77777777" w:rsidR="00D70876" w:rsidRDefault="00D708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738AFA" w14:textId="77777777" w:rsidR="007B35F8" w:rsidRDefault="007B35F8" w:rsidP="007C4059">
      <w:pPr>
        <w:spacing w:after="0" w:line="240" w:lineRule="auto"/>
      </w:pPr>
      <w:r>
        <w:separator/>
      </w:r>
    </w:p>
  </w:footnote>
  <w:footnote w:type="continuationSeparator" w:id="0">
    <w:p w14:paraId="404E8CF1" w14:textId="77777777" w:rsidR="007B35F8" w:rsidRDefault="007B35F8" w:rsidP="007C40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4A3006" w14:textId="77777777" w:rsidR="00D70876" w:rsidRDefault="00D708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8662237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FDE878A" w14:textId="373FD871" w:rsidR="00D70876" w:rsidRDefault="00D70876">
        <w:pPr>
          <w:pStyle w:val="Header"/>
          <w:jc w:val="right"/>
        </w:pPr>
        <w:r>
          <w:t xml:space="preserve">Surnam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0FD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9304FB" w14:textId="77777777" w:rsidR="00D70876" w:rsidRDefault="00D7087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9D037B" w14:textId="77777777" w:rsidR="00D70876" w:rsidRDefault="00D708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285DE2"/>
    <w:multiLevelType w:val="hybridMultilevel"/>
    <w:tmpl w:val="037E3F5A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56C21BBB"/>
    <w:multiLevelType w:val="hybridMultilevel"/>
    <w:tmpl w:val="7700BE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02611F"/>
    <w:multiLevelType w:val="hybridMultilevel"/>
    <w:tmpl w:val="008EB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NzMzMjYxsjC0NLdU0lEKTi0uzszPAykwMq0FAJaWltMtAAAA"/>
  </w:docVars>
  <w:rsids>
    <w:rsidRoot w:val="007C4059"/>
    <w:rsid w:val="00000522"/>
    <w:rsid w:val="00002F57"/>
    <w:rsid w:val="00007DC5"/>
    <w:rsid w:val="000118DD"/>
    <w:rsid w:val="00012E0D"/>
    <w:rsid w:val="00014A54"/>
    <w:rsid w:val="00015671"/>
    <w:rsid w:val="0002102E"/>
    <w:rsid w:val="0002265B"/>
    <w:rsid w:val="00027C16"/>
    <w:rsid w:val="0003235C"/>
    <w:rsid w:val="00033C61"/>
    <w:rsid w:val="00033C82"/>
    <w:rsid w:val="00041E5A"/>
    <w:rsid w:val="0004263E"/>
    <w:rsid w:val="0004423A"/>
    <w:rsid w:val="00045E43"/>
    <w:rsid w:val="00052ADB"/>
    <w:rsid w:val="000567BB"/>
    <w:rsid w:val="00065A0D"/>
    <w:rsid w:val="00066145"/>
    <w:rsid w:val="00067BDC"/>
    <w:rsid w:val="00071274"/>
    <w:rsid w:val="00076A3B"/>
    <w:rsid w:val="00081E84"/>
    <w:rsid w:val="00081F94"/>
    <w:rsid w:val="000856D7"/>
    <w:rsid w:val="000A5F80"/>
    <w:rsid w:val="000B026F"/>
    <w:rsid w:val="000C4985"/>
    <w:rsid w:val="000D00D8"/>
    <w:rsid w:val="000D0100"/>
    <w:rsid w:val="000D4131"/>
    <w:rsid w:val="000E0E32"/>
    <w:rsid w:val="000F053F"/>
    <w:rsid w:val="000F7DC8"/>
    <w:rsid w:val="00110116"/>
    <w:rsid w:val="00130124"/>
    <w:rsid w:val="00130213"/>
    <w:rsid w:val="0013365B"/>
    <w:rsid w:val="001340FC"/>
    <w:rsid w:val="00150D90"/>
    <w:rsid w:val="00187990"/>
    <w:rsid w:val="001C749E"/>
    <w:rsid w:val="001D3B6E"/>
    <w:rsid w:val="001D733F"/>
    <w:rsid w:val="001E20DA"/>
    <w:rsid w:val="001F1955"/>
    <w:rsid w:val="00200B4B"/>
    <w:rsid w:val="00203F35"/>
    <w:rsid w:val="002170F4"/>
    <w:rsid w:val="0022174A"/>
    <w:rsid w:val="00222C78"/>
    <w:rsid w:val="00223D27"/>
    <w:rsid w:val="002359B5"/>
    <w:rsid w:val="002458FB"/>
    <w:rsid w:val="00252162"/>
    <w:rsid w:val="00277438"/>
    <w:rsid w:val="0028459F"/>
    <w:rsid w:val="0029065B"/>
    <w:rsid w:val="00296D72"/>
    <w:rsid w:val="002B0A1A"/>
    <w:rsid w:val="002B7D68"/>
    <w:rsid w:val="002D1C1E"/>
    <w:rsid w:val="002E518E"/>
    <w:rsid w:val="002F0CD2"/>
    <w:rsid w:val="002F5EB9"/>
    <w:rsid w:val="0030670A"/>
    <w:rsid w:val="00313119"/>
    <w:rsid w:val="00315FA1"/>
    <w:rsid w:val="003211C9"/>
    <w:rsid w:val="003229FC"/>
    <w:rsid w:val="0033471C"/>
    <w:rsid w:val="0033486A"/>
    <w:rsid w:val="00337AA6"/>
    <w:rsid w:val="003474E4"/>
    <w:rsid w:val="003552E2"/>
    <w:rsid w:val="0036193E"/>
    <w:rsid w:val="00362A82"/>
    <w:rsid w:val="003657AE"/>
    <w:rsid w:val="00372AA4"/>
    <w:rsid w:val="003739A0"/>
    <w:rsid w:val="0038680B"/>
    <w:rsid w:val="0039274D"/>
    <w:rsid w:val="003A776D"/>
    <w:rsid w:val="003B0174"/>
    <w:rsid w:val="003B1612"/>
    <w:rsid w:val="003D6DE5"/>
    <w:rsid w:val="003F3A5E"/>
    <w:rsid w:val="00405A08"/>
    <w:rsid w:val="00412F34"/>
    <w:rsid w:val="00413F98"/>
    <w:rsid w:val="00415E08"/>
    <w:rsid w:val="0041651A"/>
    <w:rsid w:val="00422362"/>
    <w:rsid w:val="0042295A"/>
    <w:rsid w:val="00424A70"/>
    <w:rsid w:val="00425E2B"/>
    <w:rsid w:val="0043027E"/>
    <w:rsid w:val="00432A99"/>
    <w:rsid w:val="00437BC6"/>
    <w:rsid w:val="004442E8"/>
    <w:rsid w:val="004473DE"/>
    <w:rsid w:val="00454A1B"/>
    <w:rsid w:val="0045526D"/>
    <w:rsid w:val="0045725D"/>
    <w:rsid w:val="0046086F"/>
    <w:rsid w:val="0046290D"/>
    <w:rsid w:val="00467D9A"/>
    <w:rsid w:val="00467ED8"/>
    <w:rsid w:val="00471DA9"/>
    <w:rsid w:val="0049101A"/>
    <w:rsid w:val="004A24E9"/>
    <w:rsid w:val="004A6672"/>
    <w:rsid w:val="004A6813"/>
    <w:rsid w:val="004A74C6"/>
    <w:rsid w:val="004B21E5"/>
    <w:rsid w:val="004C1D06"/>
    <w:rsid w:val="004C3FDC"/>
    <w:rsid w:val="004C4B27"/>
    <w:rsid w:val="004E50B0"/>
    <w:rsid w:val="004E5A6A"/>
    <w:rsid w:val="004F2C79"/>
    <w:rsid w:val="004F7905"/>
    <w:rsid w:val="0050022F"/>
    <w:rsid w:val="00500E23"/>
    <w:rsid w:val="0050495E"/>
    <w:rsid w:val="00514ABE"/>
    <w:rsid w:val="005233A4"/>
    <w:rsid w:val="00551FF6"/>
    <w:rsid w:val="00554318"/>
    <w:rsid w:val="00561840"/>
    <w:rsid w:val="00565020"/>
    <w:rsid w:val="00570812"/>
    <w:rsid w:val="005741DB"/>
    <w:rsid w:val="00584FE1"/>
    <w:rsid w:val="00587CDD"/>
    <w:rsid w:val="00593770"/>
    <w:rsid w:val="005B3CEA"/>
    <w:rsid w:val="005B7D4C"/>
    <w:rsid w:val="005D6827"/>
    <w:rsid w:val="005E15CA"/>
    <w:rsid w:val="005E16E8"/>
    <w:rsid w:val="005E444E"/>
    <w:rsid w:val="005F0DC6"/>
    <w:rsid w:val="005F412A"/>
    <w:rsid w:val="005F6CFD"/>
    <w:rsid w:val="00600FE3"/>
    <w:rsid w:val="006017C6"/>
    <w:rsid w:val="00612A2F"/>
    <w:rsid w:val="0062186B"/>
    <w:rsid w:val="00622537"/>
    <w:rsid w:val="00624E25"/>
    <w:rsid w:val="00625D21"/>
    <w:rsid w:val="00630166"/>
    <w:rsid w:val="00636DB1"/>
    <w:rsid w:val="0064129A"/>
    <w:rsid w:val="0064309C"/>
    <w:rsid w:val="00655FDF"/>
    <w:rsid w:val="0065790F"/>
    <w:rsid w:val="00660169"/>
    <w:rsid w:val="0066385B"/>
    <w:rsid w:val="00670D43"/>
    <w:rsid w:val="00670FDA"/>
    <w:rsid w:val="00675A5F"/>
    <w:rsid w:val="00697515"/>
    <w:rsid w:val="006A05E1"/>
    <w:rsid w:val="006B2785"/>
    <w:rsid w:val="006B3126"/>
    <w:rsid w:val="006B45FC"/>
    <w:rsid w:val="006B5215"/>
    <w:rsid w:val="006C1677"/>
    <w:rsid w:val="006C399A"/>
    <w:rsid w:val="006C48E2"/>
    <w:rsid w:val="006D6F69"/>
    <w:rsid w:val="006E5A25"/>
    <w:rsid w:val="006F2B07"/>
    <w:rsid w:val="006F302A"/>
    <w:rsid w:val="006F7E1B"/>
    <w:rsid w:val="007026BE"/>
    <w:rsid w:val="00712D34"/>
    <w:rsid w:val="00725A60"/>
    <w:rsid w:val="00725AE9"/>
    <w:rsid w:val="00727509"/>
    <w:rsid w:val="007302EF"/>
    <w:rsid w:val="007425D4"/>
    <w:rsid w:val="00745F06"/>
    <w:rsid w:val="0074754D"/>
    <w:rsid w:val="00753F27"/>
    <w:rsid w:val="007542B3"/>
    <w:rsid w:val="00757CDA"/>
    <w:rsid w:val="00762A77"/>
    <w:rsid w:val="00765833"/>
    <w:rsid w:val="007A03D6"/>
    <w:rsid w:val="007A2EDB"/>
    <w:rsid w:val="007A3797"/>
    <w:rsid w:val="007A3D91"/>
    <w:rsid w:val="007B0BED"/>
    <w:rsid w:val="007B3016"/>
    <w:rsid w:val="007B35F8"/>
    <w:rsid w:val="007B40EA"/>
    <w:rsid w:val="007B5971"/>
    <w:rsid w:val="007B71D0"/>
    <w:rsid w:val="007C096D"/>
    <w:rsid w:val="007C1DC3"/>
    <w:rsid w:val="007C389F"/>
    <w:rsid w:val="007C4059"/>
    <w:rsid w:val="007D5755"/>
    <w:rsid w:val="007D5AA6"/>
    <w:rsid w:val="007E3EAB"/>
    <w:rsid w:val="007E7C8C"/>
    <w:rsid w:val="007F1E51"/>
    <w:rsid w:val="007F798C"/>
    <w:rsid w:val="00801386"/>
    <w:rsid w:val="00810A25"/>
    <w:rsid w:val="00810F22"/>
    <w:rsid w:val="008202EF"/>
    <w:rsid w:val="00830C36"/>
    <w:rsid w:val="00831D76"/>
    <w:rsid w:val="008437E4"/>
    <w:rsid w:val="00846597"/>
    <w:rsid w:val="00854392"/>
    <w:rsid w:val="0086206F"/>
    <w:rsid w:val="0087355E"/>
    <w:rsid w:val="00875900"/>
    <w:rsid w:val="008922A8"/>
    <w:rsid w:val="00892725"/>
    <w:rsid w:val="00894F5B"/>
    <w:rsid w:val="00895C10"/>
    <w:rsid w:val="00896884"/>
    <w:rsid w:val="00896FE1"/>
    <w:rsid w:val="008A1F17"/>
    <w:rsid w:val="008C66E6"/>
    <w:rsid w:val="008C7A40"/>
    <w:rsid w:val="008D4C70"/>
    <w:rsid w:val="008E17BE"/>
    <w:rsid w:val="008F12CA"/>
    <w:rsid w:val="008F5EA9"/>
    <w:rsid w:val="00910C70"/>
    <w:rsid w:val="00911C4F"/>
    <w:rsid w:val="00915E9C"/>
    <w:rsid w:val="00922466"/>
    <w:rsid w:val="0093472D"/>
    <w:rsid w:val="00943DF0"/>
    <w:rsid w:val="00944123"/>
    <w:rsid w:val="00945ACF"/>
    <w:rsid w:val="00974C5B"/>
    <w:rsid w:val="009756F4"/>
    <w:rsid w:val="00981F35"/>
    <w:rsid w:val="0098288C"/>
    <w:rsid w:val="009953C3"/>
    <w:rsid w:val="009A0DB4"/>
    <w:rsid w:val="009B1684"/>
    <w:rsid w:val="009C5109"/>
    <w:rsid w:val="009D5B5E"/>
    <w:rsid w:val="009E3EEA"/>
    <w:rsid w:val="009E48AB"/>
    <w:rsid w:val="009F41D9"/>
    <w:rsid w:val="00A176C6"/>
    <w:rsid w:val="00A240AC"/>
    <w:rsid w:val="00A3104D"/>
    <w:rsid w:val="00A345EA"/>
    <w:rsid w:val="00A61F71"/>
    <w:rsid w:val="00A73B23"/>
    <w:rsid w:val="00A8192E"/>
    <w:rsid w:val="00A81C4C"/>
    <w:rsid w:val="00A8355F"/>
    <w:rsid w:val="00A85FB4"/>
    <w:rsid w:val="00A93F23"/>
    <w:rsid w:val="00A97C78"/>
    <w:rsid w:val="00AA221F"/>
    <w:rsid w:val="00AA23E9"/>
    <w:rsid w:val="00AA4286"/>
    <w:rsid w:val="00AB0CFD"/>
    <w:rsid w:val="00AB56A6"/>
    <w:rsid w:val="00AC5A29"/>
    <w:rsid w:val="00AD181D"/>
    <w:rsid w:val="00AD1E37"/>
    <w:rsid w:val="00AF0D28"/>
    <w:rsid w:val="00AF2DB1"/>
    <w:rsid w:val="00AF527A"/>
    <w:rsid w:val="00AF7894"/>
    <w:rsid w:val="00B041E1"/>
    <w:rsid w:val="00B06B9E"/>
    <w:rsid w:val="00B11D90"/>
    <w:rsid w:val="00B17CBF"/>
    <w:rsid w:val="00B213D7"/>
    <w:rsid w:val="00B2681F"/>
    <w:rsid w:val="00B34053"/>
    <w:rsid w:val="00B35C53"/>
    <w:rsid w:val="00B5249E"/>
    <w:rsid w:val="00B525C7"/>
    <w:rsid w:val="00B60504"/>
    <w:rsid w:val="00B6119E"/>
    <w:rsid w:val="00B6128F"/>
    <w:rsid w:val="00B658D6"/>
    <w:rsid w:val="00B74B56"/>
    <w:rsid w:val="00B83F5C"/>
    <w:rsid w:val="00B93952"/>
    <w:rsid w:val="00BB4DE2"/>
    <w:rsid w:val="00BB56BA"/>
    <w:rsid w:val="00BB6BB4"/>
    <w:rsid w:val="00BE1807"/>
    <w:rsid w:val="00BE529C"/>
    <w:rsid w:val="00BF58B6"/>
    <w:rsid w:val="00C04C2F"/>
    <w:rsid w:val="00C068B0"/>
    <w:rsid w:val="00C108F0"/>
    <w:rsid w:val="00C122C7"/>
    <w:rsid w:val="00C13FC3"/>
    <w:rsid w:val="00C14848"/>
    <w:rsid w:val="00C2608D"/>
    <w:rsid w:val="00C30A86"/>
    <w:rsid w:val="00C32230"/>
    <w:rsid w:val="00C3540D"/>
    <w:rsid w:val="00C36E26"/>
    <w:rsid w:val="00C41DA8"/>
    <w:rsid w:val="00C46616"/>
    <w:rsid w:val="00C472BC"/>
    <w:rsid w:val="00C52F33"/>
    <w:rsid w:val="00C63640"/>
    <w:rsid w:val="00C640F6"/>
    <w:rsid w:val="00C74B77"/>
    <w:rsid w:val="00C914AC"/>
    <w:rsid w:val="00C91569"/>
    <w:rsid w:val="00C93334"/>
    <w:rsid w:val="00C93451"/>
    <w:rsid w:val="00C95CC6"/>
    <w:rsid w:val="00CA3985"/>
    <w:rsid w:val="00CB484E"/>
    <w:rsid w:val="00CB751B"/>
    <w:rsid w:val="00CC5B39"/>
    <w:rsid w:val="00CC6B0C"/>
    <w:rsid w:val="00CD0F27"/>
    <w:rsid w:val="00CE10AE"/>
    <w:rsid w:val="00CE4ED5"/>
    <w:rsid w:val="00CE765C"/>
    <w:rsid w:val="00CE7A03"/>
    <w:rsid w:val="00CF71D0"/>
    <w:rsid w:val="00D25CB7"/>
    <w:rsid w:val="00D34BD4"/>
    <w:rsid w:val="00D34F9B"/>
    <w:rsid w:val="00D44012"/>
    <w:rsid w:val="00D47A34"/>
    <w:rsid w:val="00D5423A"/>
    <w:rsid w:val="00D572AC"/>
    <w:rsid w:val="00D574C6"/>
    <w:rsid w:val="00D61DD7"/>
    <w:rsid w:val="00D67EFD"/>
    <w:rsid w:val="00D70876"/>
    <w:rsid w:val="00D723C0"/>
    <w:rsid w:val="00D730F9"/>
    <w:rsid w:val="00D80052"/>
    <w:rsid w:val="00D83700"/>
    <w:rsid w:val="00D867D2"/>
    <w:rsid w:val="00D91DA4"/>
    <w:rsid w:val="00D92558"/>
    <w:rsid w:val="00D946F0"/>
    <w:rsid w:val="00D973F5"/>
    <w:rsid w:val="00DA3741"/>
    <w:rsid w:val="00DA7C01"/>
    <w:rsid w:val="00DB28F7"/>
    <w:rsid w:val="00DB41A1"/>
    <w:rsid w:val="00DB5FE9"/>
    <w:rsid w:val="00DC0AC1"/>
    <w:rsid w:val="00DC0BA4"/>
    <w:rsid w:val="00DC5C5B"/>
    <w:rsid w:val="00DE5B54"/>
    <w:rsid w:val="00DF0B16"/>
    <w:rsid w:val="00DF1AD8"/>
    <w:rsid w:val="00DF615F"/>
    <w:rsid w:val="00E10A01"/>
    <w:rsid w:val="00E171AB"/>
    <w:rsid w:val="00E205D1"/>
    <w:rsid w:val="00E22E83"/>
    <w:rsid w:val="00E300E5"/>
    <w:rsid w:val="00E31DD2"/>
    <w:rsid w:val="00E4006E"/>
    <w:rsid w:val="00E40E5C"/>
    <w:rsid w:val="00E40F8F"/>
    <w:rsid w:val="00E50D42"/>
    <w:rsid w:val="00E636FF"/>
    <w:rsid w:val="00E706A6"/>
    <w:rsid w:val="00E7155A"/>
    <w:rsid w:val="00E753F0"/>
    <w:rsid w:val="00E774DB"/>
    <w:rsid w:val="00E800EE"/>
    <w:rsid w:val="00E9031B"/>
    <w:rsid w:val="00E90C84"/>
    <w:rsid w:val="00EA31E0"/>
    <w:rsid w:val="00EB1E7F"/>
    <w:rsid w:val="00EB3A02"/>
    <w:rsid w:val="00EC18C0"/>
    <w:rsid w:val="00EC67EE"/>
    <w:rsid w:val="00ED4957"/>
    <w:rsid w:val="00EE1ECD"/>
    <w:rsid w:val="00EF1E01"/>
    <w:rsid w:val="00EF2BE1"/>
    <w:rsid w:val="00F04209"/>
    <w:rsid w:val="00F04FDF"/>
    <w:rsid w:val="00F136CD"/>
    <w:rsid w:val="00F31870"/>
    <w:rsid w:val="00F4476C"/>
    <w:rsid w:val="00F47556"/>
    <w:rsid w:val="00F572C6"/>
    <w:rsid w:val="00F60393"/>
    <w:rsid w:val="00F61CBF"/>
    <w:rsid w:val="00F63774"/>
    <w:rsid w:val="00F7102E"/>
    <w:rsid w:val="00F870C7"/>
    <w:rsid w:val="00F9748E"/>
    <w:rsid w:val="00FB3C6D"/>
    <w:rsid w:val="00FC6DFA"/>
    <w:rsid w:val="00FC7666"/>
    <w:rsid w:val="00FD1C4E"/>
    <w:rsid w:val="00FE0CC4"/>
    <w:rsid w:val="00FE49B9"/>
    <w:rsid w:val="00FE77D7"/>
    <w:rsid w:val="00FE7E0F"/>
    <w:rsid w:val="00FF1A9D"/>
    <w:rsid w:val="00FF4381"/>
    <w:rsid w:val="00FF60B7"/>
    <w:rsid w:val="00FF6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A295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0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40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059"/>
  </w:style>
  <w:style w:type="paragraph" w:styleId="Footer">
    <w:name w:val="footer"/>
    <w:basedOn w:val="Normal"/>
    <w:link w:val="FooterChar"/>
    <w:uiPriority w:val="99"/>
    <w:unhideWhenUsed/>
    <w:rsid w:val="007C40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059"/>
  </w:style>
  <w:style w:type="character" w:customStyle="1" w:styleId="Heading1Char">
    <w:name w:val="Heading 1 Char"/>
    <w:basedOn w:val="DefaultParagraphFont"/>
    <w:link w:val="Heading1"/>
    <w:uiPriority w:val="9"/>
    <w:rsid w:val="00E800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723C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723C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7425D4"/>
    <w:rPr>
      <w:i/>
      <w:iCs/>
    </w:rPr>
  </w:style>
  <w:style w:type="paragraph" w:styleId="ListParagraph">
    <w:name w:val="List Paragraph"/>
    <w:basedOn w:val="Normal"/>
    <w:uiPriority w:val="34"/>
    <w:qFormat/>
    <w:rsid w:val="0042295A"/>
    <w:pPr>
      <w:ind w:left="720"/>
      <w:contextualSpacing/>
    </w:pPr>
  </w:style>
  <w:style w:type="paragraph" w:customStyle="1" w:styleId="Body">
    <w:name w:val="Body"/>
    <w:autoRedefine/>
    <w:rsid w:val="00FE7E0F"/>
    <w:pP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65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33166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37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884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37833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733962">
                  <w:marLeft w:val="0"/>
                  <w:marRight w:val="0"/>
                  <w:marTop w:val="0"/>
                  <w:marBottom w:val="0"/>
                  <w:divBdr>
                    <w:top w:val="single" w:sz="6" w:space="0" w:color="BBBBBB"/>
                    <w:left w:val="single" w:sz="6" w:space="0" w:color="BBBBBB"/>
                    <w:bottom w:val="single" w:sz="6" w:space="0" w:color="BBBBBB"/>
                    <w:right w:val="single" w:sz="6" w:space="0" w:color="BBBBBB"/>
                  </w:divBdr>
                </w:div>
              </w:divsChild>
            </w:div>
          </w:divsChild>
        </w:div>
      </w:divsChild>
    </w:div>
    <w:div w:id="139369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548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95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579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870566">
                      <w:marLeft w:val="0"/>
                      <w:marRight w:val="0"/>
                      <w:marTop w:val="45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621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905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1775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6597144">
                                      <w:marLeft w:val="0"/>
                                      <w:marRight w:val="300"/>
                                      <w:marTop w:val="0"/>
                                      <w:marBottom w:val="0"/>
                                      <w:divBdr>
                                        <w:top w:val="single" w:sz="6" w:space="8" w:color="000000"/>
                                        <w:left w:val="single" w:sz="6" w:space="31" w:color="000000"/>
                                        <w:bottom w:val="single" w:sz="6" w:space="8" w:color="000000"/>
                                        <w:right w:val="single" w:sz="6" w:space="31" w:color="000000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30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907">
          <w:marLeft w:val="0"/>
          <w:marRight w:val="0"/>
          <w:marTop w:val="166"/>
          <w:marBottom w:val="16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9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92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F500C592-8DA6-4D53-9C15-4A885681C4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22T10:26:00Z</dcterms:created>
  <dcterms:modified xsi:type="dcterms:W3CDTF">2021-01-22T10:26:00Z</dcterms:modified>
</cp:coreProperties>
</file>